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7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e0bfdb3879ff7cba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7T06:14:48Z</dcterms:created>
  <dcterms:modified xsi:type="dcterms:W3CDTF">2024-07-17T06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7 06:14:42</vt:lpwstr>
  </property>
</Properties>
</file>